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Ayse</w:t>
      </w:r>
      <w:r>
        <w:t xml:space="preserve"> </w:t>
      </w:r>
      <w:r>
        <w:t xml:space="preserve">Ercumen</w:t>
      </w:r>
    </w:p>
    <w:bookmarkStart w:id="28"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bookmarkEnd w:id="21"/>
    <w:bookmarkStart w:id="22" w:name="table-s3.-prisma-checklist"/>
    <w:p>
      <w:pPr>
        <w:pStyle w:val="Heading2"/>
      </w:pPr>
      <w:r>
        <w:t xml:space="preserve">Table S3. PRISMA Checklist</w:t>
      </w:r>
    </w:p>
    <w:p>
      <w:pPr>
        <w:pStyle w:val="FirstParagraph"/>
      </w:pPr>
      <w:r>
        <w:t xml:space="preserve">(See separate attachment)</w:t>
      </w:r>
    </w:p>
    <w:bookmarkEnd w:id="22"/>
    <w:bookmarkStart w:id="23" w:name="Xf16835c5d6f6f296388bf55c14a6b53b1980298"/>
    <w:p>
      <w:pPr>
        <w:pStyle w:val="Heading2"/>
      </w:pPr>
      <w:r>
        <w:t xml:space="preserve">Table S4.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2214"/>
        <w:gridCol w:w="2416"/>
        <w:gridCol w:w="2513"/>
        <w:gridCol w:w="204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91, 1.15)</w:t>
            </w:r>
          </w:p>
        </w:tc>
      </w:tr>
    </w:tbl>
    <w:bookmarkEnd w:id="23"/>
    <w:bookmarkStart w:id="24" w:name="X7365549ec969411427044f9350e7a55d14c2c5e"/>
    <w:p>
      <w:pPr>
        <w:pStyle w:val="Heading2"/>
      </w:pPr>
      <w:r>
        <w:t xml:space="preserve">Table S5.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8"/>
        <w:gridCol w:w="2270"/>
        <w:gridCol w:w="2298"/>
        <w:gridCol w:w="2577"/>
        <w:gridCol w:w="198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7, 1.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77,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 (0.64, 0.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85,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2, 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 (0.12, 1.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 (1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62/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bookmarkEnd w:id="24"/>
    <w:bookmarkStart w:id="25" w:name="table-s6."/>
    <w:p>
      <w:pPr>
        <w:pStyle w:val="Heading2"/>
      </w:pPr>
      <w:r>
        <w:t xml:space="preserve">Table S6.</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25"/>
    <w:bookmarkStart w:id="26" w:name="table-s7."/>
    <w:p>
      <w:pPr>
        <w:pStyle w:val="Heading2"/>
      </w:pPr>
      <w:r>
        <w:t xml:space="preserve">Table S7.</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1 (95% CI: 0.61,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2,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7,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59,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bookmarkEnd w:id="26"/>
    <w:bookmarkStart w:id="27" w:name="table-s8."/>
    <w:p>
      <w:pPr>
        <w:pStyle w:val="Heading2"/>
      </w:pPr>
      <w:r>
        <w:t xml:space="preserve">Table S8.</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1326"/>
        <w:gridCol w:w="1007"/>
        <w:gridCol w:w="1123"/>
        <w:gridCol w:w="1326"/>
        <w:gridCol w:w="1031"/>
        <w:gridCol w:w="963"/>
        <w:gridCol w:w="1392"/>
        <w:gridCol w:w="1326"/>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34 (40.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71 (74.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6 (54.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11 (39.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 (29.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4 (8.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4.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60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0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4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2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3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5 (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2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6 (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0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6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1 (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2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8 (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9 (4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4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0 (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7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8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08 (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58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08 (6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966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30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10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78 (4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50 (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66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68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89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33 (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40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59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8 (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86 (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7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2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8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1 (0.1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4 (0.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0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9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4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4 (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0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4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3 (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44 (5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2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1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4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28 (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4 (3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4 (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6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50 (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2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98 (5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2 (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 (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0 (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60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88 (3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5 (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2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2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8 (2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58 (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95 (6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5 (7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4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6 (8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78 (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38 (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16 (9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13 (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84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0 (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0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0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6 (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4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6 (9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2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98 (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0 (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44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16 (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0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80 (5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12 (8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8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67 (5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9 (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8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8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86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 (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7"/>
    <w:bookmarkEnd w:id="28"/>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dcterms:created xsi:type="dcterms:W3CDTF">2022-03-21T21:17:13Z</dcterms:created>
  <dcterms:modified xsi:type="dcterms:W3CDTF">2022-03-21T21: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